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D2B4C8" w14:textId="13CE5647" w:rsidR="00D1010D" w:rsidRDefault="001F1952"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DD09C29" wp14:editId="5480C541">
                <wp:simplePos x="0" y="0"/>
                <wp:positionH relativeFrom="column">
                  <wp:posOffset>1986197</wp:posOffset>
                </wp:positionH>
                <wp:positionV relativeFrom="paragraph">
                  <wp:posOffset>412230</wp:posOffset>
                </wp:positionV>
                <wp:extent cx="2151088" cy="202367"/>
                <wp:effectExtent l="0" t="0" r="0" b="1270"/>
                <wp:wrapNone/>
                <wp:docPr id="14430728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51088" cy="202367"/>
                          <a:chOff x="0" y="0"/>
                          <a:chExt cx="2151088" cy="202367"/>
                        </a:xfrm>
                      </wpg:grpSpPr>
                      <wps:wsp>
                        <wps:cNvPr id="1288753651" name="Rectangle 1"/>
                        <wps:cNvSpPr/>
                        <wps:spPr>
                          <a:xfrm>
                            <a:off x="0" y="0"/>
                            <a:ext cx="824459" cy="20236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5446287" name="Rectangle 1"/>
                        <wps:cNvSpPr/>
                        <wps:spPr>
                          <a:xfrm>
                            <a:off x="1326629" y="0"/>
                            <a:ext cx="824459" cy="20236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1ED0759" id="Group 2" o:spid="_x0000_s1026" style="position:absolute;margin-left:156.4pt;margin-top:32.45pt;width:169.4pt;height:15.95pt;z-index:251661312" coordsize="21510,20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">
                <v:rect id="Rectangle 1" o:spid="_x0000_s1027" style="position:absolute;width:8244;height:20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" fillcolor="white [3212]" stroked="f" strokeweight="1pt"/>
                <v:rect id="Rectangle 1" o:spid="_x0000_s1028" style="position:absolute;left:13266;width:8244;height:20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" fillcolor="white [3212]" stroked="f" strokeweight="1pt"/>
              </v:group>
            </w:pict>
          </mc:Fallback>
        </mc:AlternateContent>
      </w:r>
      <w:r w:rsidRPr="001F1952">
        <w:rPr>
          <w:noProof/>
        </w:rPr>
        <w:drawing>
          <wp:inline distT="0" distB="0" distL="0" distR="0" wp14:anchorId="4B2BB372" wp14:editId="2899E793">
            <wp:extent cx="5943600" cy="4749800"/>
            <wp:effectExtent l="0" t="0" r="0" b="0"/>
            <wp:docPr id="4" name="Content Placeholder 3" descr="q8.jpg">
              <a:extLst xmlns:a="http://schemas.openxmlformats.org/drawingml/2006/main">
                <a:ext uri="{FF2B5EF4-FFF2-40B4-BE49-F238E27FC236}">
                  <a16:creationId xmlns:a16="http://schemas.microsoft.com/office/drawing/2014/main" id="{0D89E0FE-3323-45D5-33DD-6832D898BF1C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 descr="q8.jpg">
                      <a:extLst>
                        <a:ext uri="{FF2B5EF4-FFF2-40B4-BE49-F238E27FC236}">
                          <a16:creationId xmlns:a16="http://schemas.microsoft.com/office/drawing/2014/main" id="{0D89E0FE-3323-45D5-33DD-6832D898BF1C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4664" b="-4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4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lc="http://schemas.openxmlformats.org/drawingml/2006/lockedCanvas" xmlns:a14="http://schemas.microsoft.com/office/drawing/2010/main" xmlns:p="http://schemas.openxmlformats.org/presentationml/2006/main" xmlns="" xmlns:w="http://schemas.openxmlformats.org/wordprocessingml/2006/main" xmlns:w10="urn:schemas-microsoft-com:office:word" xmlns:v="urn:schemas-microsoft-com:vml" xmlns:o="urn:schemas-microsoft-com:office:office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lc="http://schemas.openxmlformats.org/drawingml/2006/lockedCanvas" xmlns:a14="http://schemas.microsoft.com/office/drawing/2010/main" xmlns:p="http://schemas.openxmlformats.org/presentationml/2006/main" xmlns="" xmlns:w="http://schemas.openxmlformats.org/wordprocessingml/2006/main" xmlns:w10="urn:schemas-microsoft-com:office:word" xmlns:v="urn:schemas-microsoft-com:vml" xmlns:o="urn:schemas-microsoft-com:office:office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lc="http://schemas.openxmlformats.org/drawingml/2006/lockedCanvas" xmlns:a14="http://schemas.microsoft.com/office/drawing/2010/main" xmlns:p="http://schemas.openxmlformats.org/presentationml/2006/main" xmlns="" xmlns:w="http://schemas.openxmlformats.org/wordprocessingml/2006/main" xmlns:w10="urn:schemas-microsoft-com:office:word" xmlns:v="urn:schemas-microsoft-com:vml" xmlns:o="urn:schemas-microsoft-com:office:office">
                          <a:effectLst>
                            <a:outerShdw blurRad="63500" dist="38099" dir="2700000" algn="ctr" rotWithShape="0">
                              <a:schemeClr val="bg2">
                                <a:alpha val="74998"/>
                              </a:schemeClr>
                            </a:outerShdw>
                          </a:effectLst>
                        </a14:hiddenEffects>
                      </a:ext>
                      <a:ext uri="{FAA26D3D-D897-4be2-8F04-BA451C77F1D7}">
                        <ma14:placeholderFlag xmlns:lc="http://schemas.openxmlformats.org/drawingml/2006/lockedCanvas" xmlns:ma14="http://schemas.microsoft.com/office/mac/drawingml/2011/main" xmlns:p="http://schemas.openxmlformats.org/presentationml/2006/main" xmlns="" xmlns:w="http://schemas.openxmlformats.org/wordprocessingml/2006/main" xmlns:w10="urn:schemas-microsoft-com:office:word" xmlns:v="urn:schemas-microsoft-com:vml" xmlns:o="urn:schemas-microsoft-com:office:office" val="1"/>
                      </a:ext>
                    </a:extLst>
                  </pic:spPr>
                </pic:pic>
              </a:graphicData>
            </a:graphic>
          </wp:inline>
        </w:drawing>
      </w:r>
    </w:p>
    <w:p w14:paraId="5768A5AF" w14:textId="1146D1A7" w:rsidR="00F6031D" w:rsidRDefault="00F6031D">
      <w:pPr>
        <w:rPr>
          <w:rFonts w:ascii="Georgia" w:hAnsi="Georgia"/>
          <w:color w:val="333333"/>
          <w:sz w:val="27"/>
          <w:szCs w:val="27"/>
          <w:shd w:val="clear" w:color="auto" w:fill="FCFCFC"/>
        </w:rPr>
      </w:pPr>
      <w:r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The earlobe also shows a variety of characteristics in different populations. The attached earlobe was found in more than 50–56% </w:t>
      </w:r>
      <w:r w:rsidR="00E10F3A">
        <w:rPr>
          <w:rFonts w:ascii="Georgia" w:hAnsi="Georgia"/>
          <w:color w:val="333333"/>
          <w:sz w:val="27"/>
          <w:szCs w:val="27"/>
          <w:shd w:val="clear" w:color="auto" w:fill="FCFCFC"/>
        </w:rPr>
        <w:t>of</w:t>
      </w:r>
      <w:r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 the subjects </w:t>
      </w:r>
      <w:r w:rsidR="00E10F3A">
        <w:rPr>
          <w:rFonts w:ascii="Georgia" w:hAnsi="Georgia"/>
          <w:color w:val="333333"/>
          <w:sz w:val="27"/>
          <w:szCs w:val="27"/>
          <w:shd w:val="clear" w:color="auto" w:fill="FCFCFC"/>
        </w:rPr>
        <w:t>in</w:t>
      </w:r>
      <w:r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 the present study; however, Singh and Purkait (</w:t>
      </w:r>
      <w:hyperlink r:id="rId7" w:anchor="ref-CR29" w:tooltip="Singh P, Purkait R (2009) Observations of external ear—an Indian study. Homo 60(5):461–472" w:history="1">
        <w:r>
          <w:rPr>
            <w:rStyle w:val="Hyperlink"/>
            <w:rFonts w:ascii="Georgia" w:hAnsi="Georgia"/>
            <w:color w:val="004B83"/>
            <w:sz w:val="27"/>
            <w:szCs w:val="27"/>
            <w:shd w:val="clear" w:color="auto" w:fill="FCFCFC"/>
          </w:rPr>
          <w:t>2009</w:t>
        </w:r>
      </w:hyperlink>
      <w:r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) observed 19–24% in </w:t>
      </w:r>
      <w:r w:rsidR="00E10F3A"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the </w:t>
      </w:r>
      <w:r>
        <w:rPr>
          <w:rFonts w:ascii="Georgia" w:hAnsi="Georgia"/>
          <w:color w:val="333333"/>
          <w:sz w:val="27"/>
          <w:szCs w:val="27"/>
          <w:shd w:val="clear" w:color="auto" w:fill="FCFCFC"/>
        </w:rPr>
        <w:t>Central Indian population</w:t>
      </w:r>
      <w:r w:rsidR="00E10F3A">
        <w:rPr>
          <w:rFonts w:ascii="Georgia" w:hAnsi="Georgia"/>
          <w:color w:val="333333"/>
          <w:sz w:val="27"/>
          <w:szCs w:val="27"/>
          <w:shd w:val="clear" w:color="auto" w:fill="FCFCFC"/>
        </w:rPr>
        <w:t>,</w:t>
      </w:r>
      <w:r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 and Farkas (</w:t>
      </w:r>
      <w:hyperlink r:id="rId8" w:anchor="ref-CR10" w:tooltip="Farkas LG (1978) Anthropometry of normal and anomalous ears. Clin Plast Surg 5:401–412" w:history="1">
        <w:r>
          <w:rPr>
            <w:rStyle w:val="Hyperlink"/>
            <w:rFonts w:ascii="Georgia" w:hAnsi="Georgia"/>
            <w:color w:val="004B83"/>
            <w:sz w:val="27"/>
            <w:szCs w:val="27"/>
            <w:shd w:val="clear" w:color="auto" w:fill="FCFCFC"/>
          </w:rPr>
          <w:t>1978</w:t>
        </w:r>
      </w:hyperlink>
      <w:r>
        <w:rPr>
          <w:rFonts w:ascii="Georgia" w:hAnsi="Georgia"/>
          <w:color w:val="333333"/>
          <w:sz w:val="27"/>
          <w:szCs w:val="27"/>
          <w:shd w:val="clear" w:color="auto" w:fill="FCFCFC"/>
        </w:rPr>
        <w:t>) reported 2–3% in Americans. On the other hand, American Whites and Dunker isolates (Gable </w:t>
      </w:r>
      <w:hyperlink r:id="rId9" w:anchor="ref-CR11" w:tooltip="Gable NE (1958) A racial study of the Fijians. In: Anthropological records. University of California Press, Berkeley and Los Angeles" w:history="1">
        <w:r>
          <w:rPr>
            <w:rStyle w:val="Hyperlink"/>
            <w:rFonts w:ascii="Georgia" w:hAnsi="Georgia"/>
            <w:color w:val="004B83"/>
            <w:sz w:val="27"/>
            <w:szCs w:val="27"/>
            <w:shd w:val="clear" w:color="auto" w:fill="FCFCFC"/>
          </w:rPr>
          <w:t>1958</w:t>
        </w:r>
      </w:hyperlink>
      <w:r>
        <w:rPr>
          <w:rFonts w:ascii="Georgia" w:hAnsi="Georgia"/>
          <w:color w:val="333333"/>
          <w:sz w:val="27"/>
          <w:szCs w:val="27"/>
          <w:shd w:val="clear" w:color="auto" w:fill="FCFCFC"/>
        </w:rPr>
        <w:t>) have 40.53% and 25.30% attached earlobes respectively, a figure much closer to the subjects of the present study.</w:t>
      </w:r>
    </w:p>
    <w:p w14:paraId="6648AE2B" w14:textId="77777777" w:rsidR="00E65893" w:rsidRDefault="00E65893">
      <w:pPr>
        <w:rPr>
          <w:rFonts w:ascii="Georgia" w:hAnsi="Georgia"/>
          <w:color w:val="333333"/>
          <w:sz w:val="27"/>
          <w:szCs w:val="27"/>
          <w:shd w:val="clear" w:color="auto" w:fill="FCFCFC"/>
        </w:rPr>
      </w:pPr>
    </w:p>
    <w:p w14:paraId="1D555DA8" w14:textId="1FE5CFFF" w:rsidR="00E65893" w:rsidRDefault="00000000">
      <w:hyperlink r:id="rId10" w:anchor=":~:text=The%20earlobe%20also%20shows%20a,2%E2%80%933%25%20in%20Americans" w:history="1">
        <w:r w:rsidR="00E65893" w:rsidRPr="003F5898">
          <w:rPr>
            <w:rStyle w:val="Hyperlink"/>
          </w:rPr>
          <w:t>https://ejfs.springeropen.com/articles/10.1186/s41935-019-0111-0#:~:text=The%20earlobe%20also%20shows%20a,2%E2%80%933%25%20in%20Americans</w:t>
        </w:r>
      </w:hyperlink>
      <w:r w:rsidR="00E65893" w:rsidRPr="00E65893">
        <w:t>.</w:t>
      </w:r>
      <w:r w:rsidR="00E65893">
        <w:t xml:space="preserve"> </w:t>
      </w:r>
    </w:p>
    <w:sectPr w:rsidR="00E65893" w:rsidSect="00F27A6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EB3D0C" w14:textId="77777777" w:rsidR="00F27A60" w:rsidRDefault="00F27A60" w:rsidP="00E10F3A">
      <w:r>
        <w:separator/>
      </w:r>
    </w:p>
  </w:endnote>
  <w:endnote w:type="continuationSeparator" w:id="0">
    <w:p w14:paraId="55A8B9EC" w14:textId="77777777" w:rsidR="00F27A60" w:rsidRDefault="00F27A60" w:rsidP="00E10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50F1F2" w14:textId="77777777" w:rsidR="00E10F3A" w:rsidRDefault="00E10F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46364A" w14:textId="67A9A2E6" w:rsidR="00E10F3A" w:rsidRDefault="00E10F3A">
    <w:pPr>
      <w:pStyle w:val="Footer"/>
    </w:pPr>
    <w:r w:rsidRPr="00E10F3A">
      <mc:AlternateContent>
        <mc:Choice Requires="wpg">
          <w:drawing>
            <wp:anchor distT="0" distB="0" distL="114300" distR="114300" simplePos="0" relativeHeight="251659264" behindDoc="0" locked="0" layoutInCell="1" allowOverlap="1" wp14:anchorId="71DB411F" wp14:editId="049DDA1F">
              <wp:simplePos x="0" y="0"/>
              <wp:positionH relativeFrom="column">
                <wp:posOffset>1546860</wp:posOffset>
              </wp:positionH>
              <wp:positionV relativeFrom="paragraph">
                <wp:posOffset>-88675</wp:posOffset>
              </wp:positionV>
              <wp:extent cx="2817506" cy="358108"/>
              <wp:effectExtent l="3810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216195925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ADD75D" w14:textId="77777777" w:rsidR="00E10F3A" w:rsidRDefault="00E10F3A" w:rsidP="00E10F3A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895137708" name="Right Triangle 895137708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625448824" name="Picture 1625448824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07561334" name="Picture 107561334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1DB411F" id="Group 7" o:spid="_x0000_s1026" style="position:absolute;margin-left:121.8pt;margin-top:-7pt;width:221.85pt;height:28.2pt;z-index:251659264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" stroked="f">
                <v:textbox style="mso-fit-shape-to-text:t">
                  <w:txbxContent>
                    <w:p w14:paraId="29ADD75D" w14:textId="77777777" w:rsidR="00E10F3A" w:rsidRDefault="00E10F3A" w:rsidP="00E10F3A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895137708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" fillcolor="#002f60" strokecolor="#1f4d78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25448824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07561334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53B8E7" w14:textId="77777777" w:rsidR="00E10F3A" w:rsidRDefault="00E10F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C302A4" w14:textId="77777777" w:rsidR="00F27A60" w:rsidRDefault="00F27A60" w:rsidP="00E10F3A">
      <w:r>
        <w:separator/>
      </w:r>
    </w:p>
  </w:footnote>
  <w:footnote w:type="continuationSeparator" w:id="0">
    <w:p w14:paraId="66423781" w14:textId="77777777" w:rsidR="00F27A60" w:rsidRDefault="00F27A60" w:rsidP="00E10F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D28B3A" w14:textId="77777777" w:rsidR="00E10F3A" w:rsidRDefault="00E10F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11B37F" w14:textId="77777777" w:rsidR="00E10F3A" w:rsidRDefault="00E10F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93823F" w14:textId="77777777" w:rsidR="00E10F3A" w:rsidRDefault="00E10F3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xMrcwN7cwMzc1MDVT0lEKTi0uzszPAykwrAUAeX+Z5SwAAAA="/>
  </w:docVars>
  <w:rsids>
    <w:rsidRoot w:val="00D1010D"/>
    <w:rsid w:val="001F1952"/>
    <w:rsid w:val="003026AA"/>
    <w:rsid w:val="00D1010D"/>
    <w:rsid w:val="00E10F3A"/>
    <w:rsid w:val="00E65893"/>
    <w:rsid w:val="00EE6E42"/>
    <w:rsid w:val="00F27A60"/>
    <w:rsid w:val="00F60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6031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E6589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10F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0F3A"/>
  </w:style>
  <w:style w:type="paragraph" w:styleId="Footer">
    <w:name w:val="footer"/>
    <w:basedOn w:val="Normal"/>
    <w:link w:val="FooterChar"/>
    <w:uiPriority w:val="99"/>
    <w:unhideWhenUsed/>
    <w:rsid w:val="00E10F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0F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jfs.springeropen.com/articles/10.1186/s41935-019-0111-0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ejfs.springeropen.com/articles/10.1186/s41935-019-0111-0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openxmlformats.org/officeDocument/2006/relationships/hyperlink" Target="https://ejfs.springeropen.com/articles/10.1186/s41935-019-0111-0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ejfs.springeropen.com/articles/10.1186/s41935-019-0111-0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2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elle Hudson</cp:lastModifiedBy>
  <cp:revision>3</cp:revision>
  <dcterms:created xsi:type="dcterms:W3CDTF">2018-02-09T21:34:00Z</dcterms:created>
  <dcterms:modified xsi:type="dcterms:W3CDTF">2024-04-12T20:38:00Z</dcterms:modified>
</cp:coreProperties>
</file>